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A120B" w14:textId="77777777" w:rsidR="00B7483B" w:rsidRPr="000B59AF" w:rsidRDefault="00B7483B" w:rsidP="002B75D1">
      <w:pPr>
        <w:jc w:val="center"/>
        <w:rPr>
          <w:rFonts w:ascii="Cambria" w:hAnsi="Cambria" w:cstheme="minorHAnsi"/>
          <w:b/>
          <w:sz w:val="28"/>
          <w:szCs w:val="28"/>
          <w:lang w:val="sq-AL"/>
        </w:rPr>
      </w:pPr>
    </w:p>
    <w:p w14:paraId="73E91EDF" w14:textId="5397EC1E" w:rsidR="002B75D1" w:rsidRPr="000B59AF" w:rsidRDefault="002B75D1" w:rsidP="002B75D1">
      <w:pPr>
        <w:jc w:val="center"/>
        <w:rPr>
          <w:rFonts w:ascii="Cambria" w:hAnsi="Cambria" w:cstheme="minorHAnsi"/>
          <w:b/>
          <w:sz w:val="28"/>
          <w:szCs w:val="28"/>
          <w:lang w:val="sq-AL"/>
        </w:rPr>
      </w:pPr>
      <w:r w:rsidRPr="000B59AF">
        <w:rPr>
          <w:rFonts w:ascii="Cambria" w:hAnsi="Cambria" w:cstheme="minorHAnsi"/>
          <w:b/>
          <w:sz w:val="28"/>
          <w:szCs w:val="28"/>
          <w:lang w:val="sq-AL"/>
        </w:rPr>
        <w:t>Termat e Referencës</w:t>
      </w:r>
    </w:p>
    <w:p w14:paraId="55F555CA" w14:textId="294269AB" w:rsidR="009F685C" w:rsidRPr="000B59AF" w:rsidRDefault="009F685C" w:rsidP="002B75D1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Trajner/e për </w:t>
      </w:r>
      <w:r w:rsidR="000367B7" w:rsidRPr="000367B7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ngritje të kapaciteteve për zyrtarë lokal </w:t>
      </w:r>
      <w:r w:rsidR="000367B7">
        <w:rPr>
          <w:rFonts w:ascii="Cambria" w:hAnsi="Cambria" w:cstheme="minorHAnsi"/>
          <w:b/>
          <w:bCs/>
          <w:sz w:val="24"/>
          <w:szCs w:val="24"/>
          <w:lang w:val="sq-AL"/>
        </w:rPr>
        <w:t>(</w:t>
      </w:r>
      <w:r w:rsidR="000367B7" w:rsidRPr="000367B7">
        <w:rPr>
          <w:rFonts w:ascii="Cambria" w:hAnsi="Cambria" w:cstheme="minorHAnsi"/>
          <w:b/>
          <w:bCs/>
          <w:sz w:val="24"/>
          <w:szCs w:val="24"/>
          <w:lang w:val="sq-AL"/>
        </w:rPr>
        <w:t>Sekretarët e Ekipeve për të Drejtat e Fëmijëve</w:t>
      </w:r>
      <w:r w:rsidR="000367B7">
        <w:rPr>
          <w:rFonts w:ascii="Cambria" w:hAnsi="Cambria" w:cstheme="minorHAnsi"/>
          <w:b/>
          <w:bCs/>
          <w:sz w:val="24"/>
          <w:szCs w:val="24"/>
          <w:lang w:val="sq-AL"/>
        </w:rPr>
        <w:t>)</w:t>
      </w:r>
    </w:p>
    <w:p w14:paraId="5B4ADC06" w14:textId="56A6BEDF" w:rsidR="002B75D1" w:rsidRPr="000B59AF" w:rsidRDefault="002B75D1" w:rsidP="002B75D1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Hyrje</w:t>
      </w:r>
    </w:p>
    <w:p w14:paraId="5B0DB43B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Syri i Vizionit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) është regjistruar zyrtarisht si organizatë joqeveritare lokale në shtator të vitit 2001, por ka filluar të funksionojë edhe më herët, që nga viti 1999, si Organizatë e Bazuar në Komunitet (CBO) në komunën e Pejës.</w:t>
      </w:r>
    </w:p>
    <w:p w14:paraId="50718985" w14:textId="37C815A6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Që nga themelimi, motoja e organizatës ka qenë: “Mendo globalisht, vepro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lokalish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”, parim të cilit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i ka qëndruar vazhdimisht besnik në punën dhe angazhimin e saj.</w:t>
      </w:r>
    </w:p>
    <w:p w14:paraId="2EB584C4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Vizioni ynë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Organizatë që realizon veprime lokale të bazuara në praktikat më të mira</w:t>
      </w:r>
    </w:p>
    <w:p w14:paraId="04B317B1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Misioni ynë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 Mbështetja e komunitetit përmes informimit,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i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, vetëdijesimit dhe ngritjes së kapaciteteve të individëve, grupeve joformale, organizatave, institucioneve, rrjeteve dhe donatorëve.</w:t>
      </w:r>
    </w:p>
    <w:p w14:paraId="10B5DEDD" w14:textId="77777777" w:rsidR="004E1D07" w:rsidRDefault="003012A6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Vlerat tona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Respektimi i të gjithëve pa dallim, puna në ekip dhe ndihma ndaj njëri tjetrit, hapësira e veprimi për vullnetarët, besimi dhe përgjegjshmëria, qasja bashkëpunuese dh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gjithëpërfshirja</w:t>
      </w:r>
      <w:proofErr w:type="spellEnd"/>
    </w:p>
    <w:p w14:paraId="10B36280" w14:textId="7001D0D8" w:rsidR="002B75D1" w:rsidRPr="000B59AF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II. Informata të përgjithshme</w:t>
      </w:r>
    </w:p>
    <w:p w14:paraId="132FD9A5" w14:textId="339672B7" w:rsidR="00531D1C" w:rsidRPr="000B59AF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Në kuadër të programit tematik “Fuqizimi i Fëmijëve për Ndryshim Politikash dhe Pjesëmarrje”, Syri i Vizionit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), në partneritet me Save th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Children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– Zyra në Kosovë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CiK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), </w:t>
      </w:r>
      <w:r w:rsidR="009F685C" w:rsidRPr="000B59AF">
        <w:rPr>
          <w:rFonts w:ascii="Cambria" w:hAnsi="Cambria" w:cstheme="minorHAnsi"/>
          <w:sz w:val="24"/>
          <w:szCs w:val="24"/>
          <w:lang w:val="sq-AL"/>
        </w:rPr>
        <w:t xml:space="preserve">punon për të 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>mbështet</w:t>
      </w:r>
      <w:r w:rsidR="000367B7">
        <w:rPr>
          <w:rFonts w:ascii="Cambria" w:hAnsi="Cambria" w:cstheme="minorHAnsi"/>
          <w:sz w:val="24"/>
          <w:szCs w:val="24"/>
          <w:lang w:val="sq-AL"/>
        </w:rPr>
        <w:t>ur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 xml:space="preserve"> institucionet publike në</w:t>
      </w:r>
      <w:r w:rsidR="000367B7">
        <w:rPr>
          <w:rFonts w:ascii="Cambria" w:hAnsi="Cambria" w:cstheme="minorHAnsi"/>
          <w:sz w:val="24"/>
          <w:szCs w:val="24"/>
          <w:lang w:val="sq-AL"/>
        </w:rPr>
        <w:t xml:space="preserve"> hartimin dhe 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 xml:space="preserve"> përmirësimin e politikave dhe shërbimeve sociale</w:t>
      </w:r>
      <w:r w:rsidR="000367B7">
        <w:rPr>
          <w:rFonts w:ascii="Cambria" w:hAnsi="Cambria" w:cstheme="minorHAnsi"/>
          <w:sz w:val="24"/>
          <w:szCs w:val="24"/>
          <w:lang w:val="sq-AL"/>
        </w:rPr>
        <w:t xml:space="preserve"> qe prekin interesin me të mirë të fëmijës.</w:t>
      </w:r>
    </w:p>
    <w:p w14:paraId="59A07BC9" w14:textId="3ECE5BCA" w:rsidR="000367B7" w:rsidRPr="000367B7" w:rsidRDefault="008E6104" w:rsidP="000367B7">
      <w:pPr>
        <w:rPr>
          <w:rFonts w:ascii="Cambria" w:hAnsi="Cambria" w:cstheme="minorHAnsi"/>
          <w:sz w:val="24"/>
          <w:szCs w:val="24"/>
          <w:lang w:val="sq-AL"/>
        </w:rPr>
      </w:pPr>
      <w:r>
        <w:rPr>
          <w:rFonts w:ascii="Cambria" w:hAnsi="Cambria" w:cstheme="minorHAnsi"/>
          <w:sz w:val="24"/>
          <w:szCs w:val="24"/>
          <w:lang w:val="sq-AL"/>
        </w:rPr>
        <w:t>Në kuadër të angazhimeve për ngritje t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>
        <w:rPr>
          <w:rFonts w:ascii="Cambria" w:hAnsi="Cambria" w:cstheme="minorHAnsi"/>
          <w:sz w:val="24"/>
          <w:szCs w:val="24"/>
          <w:lang w:val="sq-AL"/>
        </w:rPr>
        <w:t xml:space="preserve"> kapaciteteve t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>
        <w:rPr>
          <w:rFonts w:ascii="Cambria" w:hAnsi="Cambria" w:cstheme="minorHAnsi"/>
          <w:sz w:val="24"/>
          <w:szCs w:val="24"/>
          <w:lang w:val="sq-AL"/>
        </w:rPr>
        <w:t xml:space="preserve"> institucioneve lokale e qendrore, </w:t>
      </w:r>
      <w:proofErr w:type="spellStart"/>
      <w:r>
        <w:rPr>
          <w:rFonts w:ascii="Cambria" w:hAnsi="Cambria" w:cstheme="minorHAnsi"/>
          <w:sz w:val="24"/>
          <w:szCs w:val="24"/>
          <w:lang w:val="sq-AL"/>
        </w:rPr>
        <w:t>S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>iV</w:t>
      </w:r>
      <w:proofErr w:type="spellEnd"/>
      <w:r w:rsidR="000367B7" w:rsidRPr="000367B7">
        <w:rPr>
          <w:rFonts w:ascii="Cambria" w:hAnsi="Cambria" w:cstheme="minorHAnsi"/>
          <w:sz w:val="24"/>
          <w:szCs w:val="24"/>
          <w:lang w:val="sq-AL"/>
        </w:rPr>
        <w:t xml:space="preserve"> do të angazhojë </w:t>
      </w:r>
      <w:r w:rsidR="00032937">
        <w:rPr>
          <w:rFonts w:ascii="Cambria" w:hAnsi="Cambria" w:cstheme="minorHAnsi"/>
          <w:sz w:val="24"/>
          <w:szCs w:val="24"/>
          <w:lang w:val="sq-AL"/>
        </w:rPr>
        <w:t xml:space="preserve">një </w:t>
      </w:r>
      <w:r>
        <w:rPr>
          <w:rFonts w:ascii="Cambria" w:hAnsi="Cambria" w:cstheme="minorHAnsi"/>
          <w:sz w:val="24"/>
          <w:szCs w:val="24"/>
          <w:lang w:val="sq-AL"/>
        </w:rPr>
        <w:t>Trajner</w:t>
      </w:r>
      <w:r w:rsidR="00032937">
        <w:rPr>
          <w:rFonts w:ascii="Cambria" w:hAnsi="Cambria" w:cstheme="minorHAnsi"/>
          <w:sz w:val="24"/>
          <w:szCs w:val="24"/>
          <w:lang w:val="sq-AL"/>
        </w:rPr>
        <w:t xml:space="preserve">/e 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 xml:space="preserve">për zhvillimin e një trajnimi për rreth 30 zyrtarë lokalë dhe </w:t>
      </w:r>
      <w:r>
        <w:rPr>
          <w:rFonts w:ascii="Cambria" w:hAnsi="Cambria" w:cstheme="minorHAnsi"/>
          <w:sz w:val="24"/>
          <w:szCs w:val="24"/>
          <w:lang w:val="sq-AL"/>
        </w:rPr>
        <w:t xml:space="preserve">nga niveli </w:t>
      </w:r>
      <w:r w:rsidR="000367B7" w:rsidRPr="000367B7">
        <w:rPr>
          <w:rFonts w:ascii="Cambria" w:hAnsi="Cambria" w:cstheme="minorHAnsi"/>
          <w:sz w:val="24"/>
          <w:szCs w:val="24"/>
          <w:lang w:val="sq-AL"/>
        </w:rPr>
        <w:t>qendrorë.</w:t>
      </w:r>
    </w:p>
    <w:p w14:paraId="7DC4C269" w14:textId="01B485A8" w:rsidR="000367B7" w:rsidRPr="000367B7" w:rsidRDefault="000367B7" w:rsidP="000367B7">
      <w:p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Trajnimi do të fokusohet në:</w:t>
      </w:r>
    </w:p>
    <w:p w14:paraId="15735C34" w14:textId="77777777" w:rsidR="000367B7" w:rsidRDefault="000367B7" w:rsidP="0094537F">
      <w:pPr>
        <w:pStyle w:val="ListParagraph"/>
        <w:numPr>
          <w:ilvl w:val="0"/>
          <w:numId w:val="27"/>
        </w:num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mbledhjen e të dhënave të ndara sipas gjinisë dhe aftësisë së kufizuar;</w:t>
      </w:r>
    </w:p>
    <w:p w14:paraId="1EE59F31" w14:textId="77777777" w:rsidR="000367B7" w:rsidRDefault="000367B7" w:rsidP="009D5537">
      <w:pPr>
        <w:pStyle w:val="ListParagraph"/>
        <w:numPr>
          <w:ilvl w:val="0"/>
          <w:numId w:val="27"/>
        </w:num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analizën e politikave bazuar në standarde ndërkombëtare;</w:t>
      </w:r>
    </w:p>
    <w:p w14:paraId="4FE66C0F" w14:textId="70E1C7A8" w:rsidR="000367B7" w:rsidRPr="000367B7" w:rsidRDefault="000367B7" w:rsidP="00D56F4F">
      <w:pPr>
        <w:pStyle w:val="ListParagraph"/>
        <w:numPr>
          <w:ilvl w:val="0"/>
          <w:numId w:val="27"/>
        </w:num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përmirësimin e raportimit dhe vendimmarrjes së bazuar në dëshmi.</w:t>
      </w:r>
    </w:p>
    <w:p w14:paraId="19F6B4CF" w14:textId="20B5759D" w:rsidR="000367B7" w:rsidRPr="000367B7" w:rsidRDefault="000367B7" w:rsidP="000367B7">
      <w:p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Pjesëmarrës do të jenë:</w:t>
      </w:r>
    </w:p>
    <w:p w14:paraId="2883297D" w14:textId="77777777" w:rsidR="000367B7" w:rsidRPr="000367B7" w:rsidRDefault="000367B7" w:rsidP="000367B7">
      <w:p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Sekretarët e Ekipeve për të Drejtat e Fëmijëve;</w:t>
      </w:r>
    </w:p>
    <w:p w14:paraId="4B37C5CF" w14:textId="6F432A3B" w:rsidR="000367B7" w:rsidRDefault="000367B7" w:rsidP="000367B7">
      <w:pPr>
        <w:rPr>
          <w:rFonts w:ascii="Cambria" w:hAnsi="Cambria" w:cstheme="minorHAnsi"/>
          <w:sz w:val="24"/>
          <w:szCs w:val="24"/>
          <w:lang w:val="sq-AL"/>
        </w:rPr>
      </w:pPr>
      <w:r w:rsidRPr="000367B7">
        <w:rPr>
          <w:rFonts w:ascii="Cambria" w:hAnsi="Cambria" w:cstheme="minorHAnsi"/>
          <w:sz w:val="24"/>
          <w:szCs w:val="24"/>
          <w:lang w:val="sq-AL"/>
        </w:rPr>
        <w:t>Zyrtarë përgjegjës nga Ministria e Administrimit të Pushtetit Lokal</w:t>
      </w:r>
      <w:r w:rsidR="008E6104">
        <w:rPr>
          <w:rFonts w:ascii="Cambria" w:hAnsi="Cambria" w:cstheme="minorHAnsi"/>
          <w:sz w:val="24"/>
          <w:szCs w:val="24"/>
          <w:lang w:val="sq-AL"/>
        </w:rPr>
        <w:t>-MAPL,</w:t>
      </w:r>
      <w:r w:rsidRPr="000367B7">
        <w:rPr>
          <w:rFonts w:ascii="Cambria" w:hAnsi="Cambria" w:cstheme="minorHAnsi"/>
          <w:sz w:val="24"/>
          <w:szCs w:val="24"/>
          <w:lang w:val="sq-AL"/>
        </w:rPr>
        <w:t xml:space="preserve"> Zyra e Kryeministrit </w:t>
      </w:r>
      <w:r w:rsidR="008E6104">
        <w:rPr>
          <w:rFonts w:ascii="Cambria" w:hAnsi="Cambria" w:cstheme="minorHAnsi"/>
          <w:sz w:val="24"/>
          <w:szCs w:val="24"/>
          <w:lang w:val="sq-AL"/>
        </w:rPr>
        <w:t>-Zyra për Qeverisje të Mir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8E6104">
        <w:rPr>
          <w:rFonts w:ascii="Cambria" w:hAnsi="Cambria" w:cstheme="minorHAnsi"/>
          <w:sz w:val="24"/>
          <w:szCs w:val="24"/>
          <w:lang w:val="sq-AL"/>
        </w:rPr>
        <w:t xml:space="preserve">-ZQM </w:t>
      </w:r>
      <w:r w:rsidRPr="000367B7">
        <w:rPr>
          <w:rFonts w:ascii="Cambria" w:hAnsi="Cambria" w:cstheme="minorHAnsi"/>
          <w:sz w:val="24"/>
          <w:szCs w:val="24"/>
          <w:lang w:val="sq-AL"/>
        </w:rPr>
        <w:t>dhe Ministria e Arsimit, Shkencës, Teknologjisë dhe Inovacionit</w:t>
      </w:r>
      <w:r w:rsidR="008E6104">
        <w:rPr>
          <w:rFonts w:ascii="Cambria" w:hAnsi="Cambria" w:cstheme="minorHAnsi"/>
          <w:sz w:val="24"/>
          <w:szCs w:val="24"/>
          <w:lang w:val="sq-AL"/>
        </w:rPr>
        <w:t>-MASHTI.</w:t>
      </w:r>
    </w:p>
    <w:p w14:paraId="59831686" w14:textId="77777777" w:rsidR="008E6104" w:rsidRDefault="008E6104" w:rsidP="000367B7">
      <w:pPr>
        <w:rPr>
          <w:rFonts w:ascii="Cambria" w:hAnsi="Cambria" w:cstheme="minorHAnsi"/>
          <w:sz w:val="24"/>
          <w:szCs w:val="24"/>
          <w:lang w:val="sq-AL"/>
        </w:rPr>
      </w:pPr>
    </w:p>
    <w:p w14:paraId="5395507A" w14:textId="77777777" w:rsidR="008E6104" w:rsidRDefault="008E6104" w:rsidP="000367B7">
      <w:pPr>
        <w:rPr>
          <w:rFonts w:ascii="Cambria" w:hAnsi="Cambria" w:cstheme="minorHAnsi"/>
          <w:sz w:val="24"/>
          <w:szCs w:val="24"/>
          <w:lang w:val="sq-AL"/>
        </w:rPr>
      </w:pPr>
    </w:p>
    <w:p w14:paraId="5D8418AE" w14:textId="6C6DCBFE" w:rsidR="002B75D1" w:rsidRPr="000B59AF" w:rsidRDefault="002B75D1" w:rsidP="000367B7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lastRenderedPageBreak/>
        <w:t>III. Objektiva</w:t>
      </w:r>
    </w:p>
    <w:p w14:paraId="59DE1173" w14:textId="77777777" w:rsidR="008E6104" w:rsidRDefault="008E6104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Të rriten kapacitetet e zyrtarëve lokalë dhe qendrorë për përdorimin e të dhënave të ndara dhe analizën e politikave, në përputhje me standardet ndërkombëtare, me qëllim përmirësimin e planifikimit, raportimit dhe vendimmarrjes.</w:t>
      </w:r>
    </w:p>
    <w:p w14:paraId="1264F7AE" w14:textId="174C0164" w:rsidR="00531D1C" w:rsidRPr="000B59AF" w:rsidRDefault="002F070D" w:rsidP="00531D1C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IV </w:t>
      </w:r>
      <w:r w:rsidR="00531D1C"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Objektivat specifike</w:t>
      </w: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:</w:t>
      </w:r>
    </w:p>
    <w:p w14:paraId="1A30FE3D" w14:textId="77777777" w:rsidR="008E6104" w:rsidRPr="008E6104" w:rsidRDefault="008E6104" w:rsidP="008E6104">
      <w:pPr>
        <w:pStyle w:val="ListParagraph"/>
        <w:numPr>
          <w:ilvl w:val="0"/>
          <w:numId w:val="28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Rritja e njohurive mbi rëndësinë e të dhënave të ndara sipas gjinisë dhe aftësisë së kufizuar;</w:t>
      </w:r>
    </w:p>
    <w:p w14:paraId="64963C34" w14:textId="77777777" w:rsidR="008E6104" w:rsidRPr="008E6104" w:rsidRDefault="008E6104" w:rsidP="008E6104">
      <w:pPr>
        <w:pStyle w:val="ListParagraph"/>
        <w:numPr>
          <w:ilvl w:val="0"/>
          <w:numId w:val="28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Forcimi i aftësive për mbledhjen, analizimin dhe interpretimin e të dhënave;</w:t>
      </w:r>
    </w:p>
    <w:p w14:paraId="7290931E" w14:textId="77777777" w:rsidR="008E6104" w:rsidRPr="008E6104" w:rsidRDefault="008E6104" w:rsidP="008E6104">
      <w:pPr>
        <w:pStyle w:val="ListParagraph"/>
        <w:numPr>
          <w:ilvl w:val="0"/>
          <w:numId w:val="28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Zhvillimi i aftësive për analizë të politikave publike;</w:t>
      </w:r>
    </w:p>
    <w:p w14:paraId="2F68EC3F" w14:textId="77777777" w:rsidR="008E6104" w:rsidRPr="008E6104" w:rsidRDefault="008E6104" w:rsidP="008E6104">
      <w:pPr>
        <w:pStyle w:val="ListParagraph"/>
        <w:numPr>
          <w:ilvl w:val="0"/>
          <w:numId w:val="28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Përmirësimi i cilësisë së raporteve në nivel lokal dhe qendror;</w:t>
      </w:r>
    </w:p>
    <w:p w14:paraId="132424A1" w14:textId="77777777" w:rsidR="008E6104" w:rsidRPr="008E6104" w:rsidRDefault="008E6104" w:rsidP="008E6104">
      <w:pPr>
        <w:pStyle w:val="ListParagraph"/>
        <w:numPr>
          <w:ilvl w:val="0"/>
          <w:numId w:val="28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Rritja e bashkëpunimit ndërinstitucional.</w:t>
      </w:r>
    </w:p>
    <w:p w14:paraId="3AD430B4" w14:textId="03093432" w:rsidR="002F070D" w:rsidRPr="000B59AF" w:rsidRDefault="002F070D" w:rsidP="008E6104">
      <w:p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V. Rezultatet e pritshme </w:t>
      </w:r>
    </w:p>
    <w:p w14:paraId="6DA6506E" w14:textId="77777777" w:rsidR="008E6104" w:rsidRPr="008E6104" w:rsidRDefault="008E6104" w:rsidP="008E6104">
      <w:pPr>
        <w:pStyle w:val="ListParagraph"/>
        <w:numPr>
          <w:ilvl w:val="0"/>
          <w:numId w:val="29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8E6104">
        <w:rPr>
          <w:rFonts w:ascii="Cambria" w:hAnsi="Cambria" w:cstheme="minorHAnsi"/>
          <w:bCs/>
          <w:sz w:val="24"/>
          <w:szCs w:val="24"/>
          <w:lang w:val="sq-AL"/>
        </w:rPr>
        <w:t>30 zyrtarë të trajnuar nga niveli lokal dhe qendror;</w:t>
      </w:r>
    </w:p>
    <w:p w14:paraId="20687AA2" w14:textId="77777777" w:rsidR="008E6104" w:rsidRPr="008E6104" w:rsidRDefault="008E6104" w:rsidP="008E6104">
      <w:pPr>
        <w:pStyle w:val="ListParagraph"/>
        <w:numPr>
          <w:ilvl w:val="0"/>
          <w:numId w:val="29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8E6104">
        <w:rPr>
          <w:rFonts w:ascii="Cambria" w:hAnsi="Cambria" w:cstheme="minorHAnsi"/>
          <w:bCs/>
          <w:sz w:val="24"/>
          <w:szCs w:val="24"/>
          <w:lang w:val="sq-AL"/>
        </w:rPr>
        <w:t>Rritje e njohurive e dëshmuar përmes testimit para dhe pas trajnimit;</w:t>
      </w:r>
    </w:p>
    <w:p w14:paraId="63355744" w14:textId="77777777" w:rsidR="008E6104" w:rsidRPr="008E6104" w:rsidRDefault="008E6104" w:rsidP="008E6104">
      <w:pPr>
        <w:pStyle w:val="ListParagraph"/>
        <w:numPr>
          <w:ilvl w:val="0"/>
          <w:numId w:val="29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8E6104">
        <w:rPr>
          <w:rFonts w:ascii="Cambria" w:hAnsi="Cambria" w:cstheme="minorHAnsi"/>
          <w:bCs/>
          <w:sz w:val="24"/>
          <w:szCs w:val="24"/>
          <w:lang w:val="sq-AL"/>
        </w:rPr>
        <w:t>Materiale praktike dhe udhëzues për përdorim institucional;</w:t>
      </w:r>
    </w:p>
    <w:p w14:paraId="1061B14F" w14:textId="77777777" w:rsidR="008E6104" w:rsidRPr="008E6104" w:rsidRDefault="008E6104" w:rsidP="008E6104">
      <w:pPr>
        <w:pStyle w:val="ListParagraph"/>
        <w:numPr>
          <w:ilvl w:val="0"/>
          <w:numId w:val="29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8E6104">
        <w:rPr>
          <w:rFonts w:ascii="Cambria" w:hAnsi="Cambria" w:cstheme="minorHAnsi"/>
          <w:bCs/>
          <w:sz w:val="24"/>
          <w:szCs w:val="24"/>
          <w:lang w:val="sq-AL"/>
        </w:rPr>
        <w:t>Përmirësim i cilësisë së raportimit nga zyrtarët përgjegjës;</w:t>
      </w:r>
    </w:p>
    <w:p w14:paraId="6CC83F26" w14:textId="77777777" w:rsidR="008E6104" w:rsidRPr="008E6104" w:rsidRDefault="008E6104" w:rsidP="008E6104">
      <w:pPr>
        <w:pStyle w:val="ListParagraph"/>
        <w:numPr>
          <w:ilvl w:val="0"/>
          <w:numId w:val="29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8E6104">
        <w:rPr>
          <w:rFonts w:ascii="Cambria" w:hAnsi="Cambria" w:cstheme="minorHAnsi"/>
          <w:bCs/>
          <w:sz w:val="24"/>
          <w:szCs w:val="24"/>
          <w:lang w:val="sq-AL"/>
        </w:rPr>
        <w:t>Identifikim i praktikave konkrete për përdorimin e të dhënave në hartimin e politikave.</w:t>
      </w:r>
    </w:p>
    <w:p w14:paraId="1BBE1F27" w14:textId="249B16D9" w:rsidR="002B75D1" w:rsidRPr="000B59AF" w:rsidRDefault="002B75D1" w:rsidP="008E6104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V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I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>. Kualifikimi i nevojshëm:</w:t>
      </w:r>
    </w:p>
    <w:p w14:paraId="7B331C29" w14:textId="55240E2F" w:rsidR="00880B04" w:rsidRPr="000B59AF" w:rsidRDefault="008E61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Diplomë universitare në shkenca sociale, politika publike, statistikë ose fusha të ngjashme;</w:t>
      </w:r>
      <w:r w:rsidR="00880B04"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</w:p>
    <w:p w14:paraId="098BDFDD" w14:textId="5A1B3ECB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="008E6104" w:rsidRPr="008E6104">
        <w:rPr>
          <w:rFonts w:ascii="Cambria" w:hAnsi="Cambria" w:cstheme="minorHAnsi"/>
          <w:sz w:val="24"/>
          <w:szCs w:val="24"/>
          <w:lang w:val="sq-AL"/>
        </w:rPr>
        <w:t>Minimum 3–5 vite përvojë në zhvillim dhe mbajtje të trajnimeve për zyrtarë publikë;</w:t>
      </w:r>
    </w:p>
    <w:p w14:paraId="38664A63" w14:textId="77777777" w:rsidR="008E6104" w:rsidRPr="008E6104" w:rsidRDefault="00880B04" w:rsidP="008E61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="008E6104" w:rsidRPr="008E6104">
        <w:rPr>
          <w:rFonts w:ascii="Cambria" w:hAnsi="Cambria" w:cstheme="minorHAnsi"/>
          <w:sz w:val="24"/>
          <w:szCs w:val="24"/>
          <w:lang w:val="sq-AL"/>
        </w:rPr>
        <w:t xml:space="preserve">Përvojë në analizë të politikave dhe përdorim të </w:t>
      </w:r>
      <w:proofErr w:type="spellStart"/>
      <w:r w:rsidR="008E6104" w:rsidRPr="008E6104">
        <w:rPr>
          <w:rFonts w:ascii="Cambria" w:hAnsi="Cambria" w:cstheme="minorHAnsi"/>
          <w:sz w:val="24"/>
          <w:szCs w:val="24"/>
          <w:lang w:val="sq-AL"/>
        </w:rPr>
        <w:t>të</w:t>
      </w:r>
      <w:proofErr w:type="spellEnd"/>
      <w:r w:rsidR="008E6104" w:rsidRPr="008E6104">
        <w:rPr>
          <w:rFonts w:ascii="Cambria" w:hAnsi="Cambria" w:cstheme="minorHAnsi"/>
          <w:sz w:val="24"/>
          <w:szCs w:val="24"/>
          <w:lang w:val="sq-AL"/>
        </w:rPr>
        <w:t xml:space="preserve"> dhënave;</w:t>
      </w:r>
    </w:p>
    <w:p w14:paraId="47407961" w14:textId="77777777" w:rsidR="008E6104" w:rsidRPr="008E6104" w:rsidRDefault="008E6104" w:rsidP="008E61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Njohuri mbi standardet ndërkombëtare dhe të drejtat e njeriut;</w:t>
      </w:r>
    </w:p>
    <w:p w14:paraId="0F7D47AC" w14:textId="77777777" w:rsidR="008E6104" w:rsidRPr="008E6104" w:rsidRDefault="008E6104" w:rsidP="008E61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Aftësi shumë të mira komunikimi dhe lehtësimi të trajnimeve;</w:t>
      </w:r>
    </w:p>
    <w:p w14:paraId="795EC4ED" w14:textId="53278EC0" w:rsidR="00880B04" w:rsidRPr="000B59AF" w:rsidRDefault="008E6104" w:rsidP="008E61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Njohuri të shkëlqyera të gjuhës shqipe dhe angleze.</w:t>
      </w:r>
    </w:p>
    <w:p w14:paraId="0772DD2B" w14:textId="0571C9FE" w:rsidR="002B75D1" w:rsidRPr="000B59AF" w:rsidRDefault="002F070D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VII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>. Detyrat dhe Përgjegjësitë:</w:t>
      </w:r>
    </w:p>
    <w:p w14:paraId="6028F4CC" w14:textId="1A1FF6C2" w:rsidR="002F070D" w:rsidRPr="000B59AF" w:rsidRDefault="002F070D" w:rsidP="002F070D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Trajneri/ja do të:</w:t>
      </w:r>
    </w:p>
    <w:p w14:paraId="6AB118E1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Hartojë metodologjinë e trajnimit dhe planin e punës;</w:t>
      </w:r>
    </w:p>
    <w:p w14:paraId="3C3F4AB1" w14:textId="77777777" w:rsidR="008E6104" w:rsidRPr="008E6104" w:rsidRDefault="008E61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Përgatisë agjendën dhe materialet e trajnimit;</w:t>
      </w:r>
    </w:p>
    <w:p w14:paraId="63212E6F" w14:textId="77777777" w:rsidR="008E6104" w:rsidRPr="008E6104" w:rsidRDefault="008E61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 xml:space="preserve">Zhvillojë trajnim </w:t>
      </w:r>
      <w:proofErr w:type="spellStart"/>
      <w:r w:rsidRPr="008E6104">
        <w:rPr>
          <w:rFonts w:ascii="Cambria" w:hAnsi="Cambria" w:cstheme="minorHAnsi"/>
          <w:sz w:val="24"/>
          <w:szCs w:val="24"/>
          <w:lang w:val="sq-AL"/>
        </w:rPr>
        <w:t>interaktiv</w:t>
      </w:r>
      <w:proofErr w:type="spellEnd"/>
      <w:r w:rsidRPr="008E6104">
        <w:rPr>
          <w:rFonts w:ascii="Cambria" w:hAnsi="Cambria" w:cstheme="minorHAnsi"/>
          <w:sz w:val="24"/>
          <w:szCs w:val="24"/>
          <w:lang w:val="sq-AL"/>
        </w:rPr>
        <w:t xml:space="preserve"> dhe praktik;</w:t>
      </w:r>
    </w:p>
    <w:p w14:paraId="0AFF32C4" w14:textId="49045A52" w:rsidR="008E6104" w:rsidRPr="008E6104" w:rsidRDefault="008E61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Përdorë raste konkrete nga institucionet publike</w:t>
      </w:r>
      <w:r>
        <w:rPr>
          <w:rFonts w:ascii="Cambria" w:hAnsi="Cambria" w:cstheme="minorHAnsi"/>
          <w:sz w:val="24"/>
          <w:szCs w:val="24"/>
          <w:lang w:val="sq-AL"/>
        </w:rPr>
        <w:t>-bazuar ne planin e punës së Ekipit</w:t>
      </w:r>
      <w:r w:rsidRPr="008E6104">
        <w:rPr>
          <w:rFonts w:ascii="Cambria" w:hAnsi="Cambria" w:cstheme="minorHAnsi"/>
          <w:sz w:val="24"/>
          <w:szCs w:val="24"/>
          <w:lang w:val="sq-AL"/>
        </w:rPr>
        <w:t>;</w:t>
      </w:r>
    </w:p>
    <w:p w14:paraId="7B4B45E4" w14:textId="77777777" w:rsidR="008E6104" w:rsidRPr="008E6104" w:rsidRDefault="008E61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>Mbështesë pjesëmarrësit në përmirësimin e raportimit dhe analizës;</w:t>
      </w:r>
    </w:p>
    <w:p w14:paraId="11C540FB" w14:textId="71DD68DC" w:rsidR="008E6104" w:rsidRPr="008E6104" w:rsidRDefault="008E61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8E6104">
        <w:rPr>
          <w:rFonts w:ascii="Cambria" w:hAnsi="Cambria" w:cstheme="minorHAnsi"/>
          <w:sz w:val="24"/>
          <w:szCs w:val="24"/>
          <w:lang w:val="sq-AL"/>
        </w:rPr>
        <w:t xml:space="preserve">Bashkëpunojë me ekipin e </w:t>
      </w:r>
      <w:proofErr w:type="spellStart"/>
      <w:r w:rsidRPr="008E6104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>
        <w:rPr>
          <w:rFonts w:ascii="Cambria" w:hAnsi="Cambria" w:cstheme="minorHAnsi"/>
          <w:sz w:val="24"/>
          <w:szCs w:val="24"/>
          <w:lang w:val="sq-AL"/>
        </w:rPr>
        <w:t xml:space="preserve"> dhe |</w:t>
      </w:r>
      <w:proofErr w:type="spellStart"/>
      <w:r>
        <w:rPr>
          <w:rFonts w:ascii="Cambria" w:hAnsi="Cambria" w:cstheme="minorHAnsi"/>
          <w:sz w:val="24"/>
          <w:szCs w:val="24"/>
          <w:lang w:val="sq-AL"/>
        </w:rPr>
        <w:t>SCiK</w:t>
      </w:r>
      <w:proofErr w:type="spellEnd"/>
      <w:r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8E6104">
        <w:rPr>
          <w:rFonts w:ascii="Cambria" w:hAnsi="Cambria" w:cstheme="minorHAnsi"/>
          <w:sz w:val="24"/>
          <w:szCs w:val="24"/>
          <w:lang w:val="sq-AL"/>
        </w:rPr>
        <w:t>gjatë realizimit të trajnimit;</w:t>
      </w:r>
    </w:p>
    <w:p w14:paraId="444DFA40" w14:textId="068E52A7" w:rsidR="000B59AF" w:rsidRPr="008E6104" w:rsidRDefault="00880B04" w:rsidP="008E6104">
      <w:pPr>
        <w:pStyle w:val="ListParagraph"/>
        <w:numPr>
          <w:ilvl w:val="0"/>
          <w:numId w:val="25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4E1D07">
        <w:rPr>
          <w:rFonts w:ascii="Cambria" w:hAnsi="Cambria" w:cstheme="minorHAnsi"/>
          <w:sz w:val="24"/>
          <w:szCs w:val="24"/>
          <w:lang w:val="sq-AL"/>
        </w:rPr>
        <w:t>Dorëzojë materialet finale dhe raportin narrativ bashk</w:t>
      </w:r>
      <w:r w:rsidR="000B59AF" w:rsidRPr="004E1D07">
        <w:rPr>
          <w:rFonts w:ascii="Cambria" w:hAnsi="Cambria" w:cstheme="minorHAnsi"/>
          <w:sz w:val="24"/>
          <w:szCs w:val="24"/>
          <w:lang w:val="sq-AL"/>
        </w:rPr>
        <w:t>ë</w:t>
      </w:r>
      <w:r w:rsidRPr="004E1D07">
        <w:rPr>
          <w:rFonts w:ascii="Cambria" w:hAnsi="Cambria" w:cstheme="minorHAnsi"/>
          <w:sz w:val="24"/>
          <w:szCs w:val="24"/>
          <w:lang w:val="sq-AL"/>
        </w:rPr>
        <w:t xml:space="preserve"> me </w:t>
      </w:r>
      <w:proofErr w:type="spellStart"/>
      <w:r w:rsidRPr="004E1D07">
        <w:rPr>
          <w:rFonts w:ascii="Cambria" w:hAnsi="Cambria" w:cstheme="minorHAnsi"/>
          <w:sz w:val="24"/>
          <w:szCs w:val="24"/>
          <w:lang w:val="sq-AL"/>
        </w:rPr>
        <w:t>timesheet</w:t>
      </w:r>
      <w:proofErr w:type="spellEnd"/>
      <w:r w:rsidRPr="004E1D07">
        <w:rPr>
          <w:rFonts w:ascii="Cambria" w:hAnsi="Cambria" w:cstheme="minorHAnsi"/>
          <w:sz w:val="24"/>
          <w:szCs w:val="24"/>
          <w:lang w:val="sq-AL"/>
        </w:rPr>
        <w:t xml:space="preserve"> tek </w:t>
      </w:r>
      <w:proofErr w:type="spellStart"/>
      <w:r w:rsidRPr="004E1D07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4E1D07">
        <w:rPr>
          <w:rFonts w:ascii="Cambria" w:hAnsi="Cambria" w:cstheme="minorHAnsi"/>
          <w:sz w:val="24"/>
          <w:szCs w:val="24"/>
          <w:lang w:val="sq-AL"/>
        </w:rPr>
        <w:t>.</w:t>
      </w:r>
    </w:p>
    <w:p w14:paraId="7A4BF2D9" w14:textId="77777777" w:rsidR="008E6104" w:rsidRDefault="008E6104" w:rsidP="008E6104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795BC089" w14:textId="77777777" w:rsidR="008E6104" w:rsidRPr="008E6104" w:rsidRDefault="008E6104" w:rsidP="008E6104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2DAA4438" w14:textId="38A417C5" w:rsidR="002B75D1" w:rsidRPr="000B59AF" w:rsidRDefault="002B75D1" w:rsidP="00880B04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lastRenderedPageBreak/>
        <w:t>V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II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I. Angazhimi i 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Trajnerit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>/</w:t>
      </w:r>
      <w:proofErr w:type="spellStart"/>
      <w:r w:rsidRPr="000B59AF">
        <w:rPr>
          <w:rFonts w:ascii="Cambria" w:hAnsi="Cambria" w:cstheme="minorHAnsi"/>
          <w:b/>
          <w:sz w:val="24"/>
          <w:szCs w:val="24"/>
          <w:lang w:val="sq-AL"/>
        </w:rPr>
        <w:t>es</w:t>
      </w:r>
      <w:proofErr w:type="spellEnd"/>
      <w:r w:rsidRPr="000B59AF">
        <w:rPr>
          <w:rFonts w:ascii="Cambria" w:hAnsi="Cambria" w:cstheme="minorHAnsi"/>
          <w:b/>
          <w:sz w:val="24"/>
          <w:szCs w:val="24"/>
          <w:lang w:val="sq-AL"/>
        </w:rPr>
        <w:t>:</w:t>
      </w:r>
    </w:p>
    <w:p w14:paraId="7807F58D" w14:textId="1A6B80DD" w:rsidR="002B75D1" w:rsidRPr="000B59AF" w:rsidDel="009E3774" w:rsidRDefault="00513794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Trajneri</w:t>
      </w:r>
      <w:r w:rsidR="002B75D1" w:rsidRPr="000B59AF">
        <w:rPr>
          <w:rFonts w:ascii="Cambria" w:hAnsi="Cambria" w:cstheme="minorHAnsi"/>
          <w:sz w:val="24"/>
          <w:szCs w:val="24"/>
          <w:lang w:val="sq-AL"/>
        </w:rPr>
        <w:t xml:space="preserve">/ja do të angazhohet me anë të një kontrate për shërbim me Syri i Vizionit- nën koordinimin e Menaxherit të Financave dhe Administratës. Në këtë kontratë do të përcaktohen në mënyrë specifike pikat të cilat nuk janë të përfshira në këtë dokument. Angazhimi do të bëhet gjatë muajit </w:t>
      </w:r>
      <w:r w:rsidRPr="000B59AF">
        <w:rPr>
          <w:rFonts w:ascii="Cambria" w:hAnsi="Cambria" w:cstheme="minorHAnsi"/>
          <w:sz w:val="24"/>
          <w:szCs w:val="24"/>
          <w:lang w:val="sq-AL"/>
        </w:rPr>
        <w:t>Maj</w:t>
      </w:r>
      <w:r w:rsidR="002B75D1" w:rsidRPr="000B59AF">
        <w:rPr>
          <w:rFonts w:ascii="Cambria" w:hAnsi="Cambria" w:cstheme="minorHAnsi"/>
          <w:sz w:val="24"/>
          <w:szCs w:val="24"/>
          <w:lang w:val="sq-AL"/>
        </w:rPr>
        <w:t xml:space="preserve"> në bazë ditore, ku do të përfshihen aktivitetet e mëposhtme:</w:t>
      </w:r>
    </w:p>
    <w:tbl>
      <w:tblPr>
        <w:tblW w:w="9418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A0" w:firstRow="1" w:lastRow="0" w:firstColumn="1" w:lastColumn="0" w:noHBand="0" w:noVBand="0"/>
      </w:tblPr>
      <w:tblGrid>
        <w:gridCol w:w="6714"/>
        <w:gridCol w:w="2704"/>
      </w:tblGrid>
      <w:tr w:rsidR="002B75D1" w:rsidRPr="000B59AF" w14:paraId="48B3A783" w14:textId="77777777" w:rsidTr="00C205CB">
        <w:trPr>
          <w:trHeight w:val="20"/>
        </w:trPr>
        <w:tc>
          <w:tcPr>
            <w:tcW w:w="6714" w:type="dxa"/>
            <w:shd w:val="clear" w:color="auto" w:fill="BFBFBF"/>
          </w:tcPr>
          <w:p w14:paraId="646420ED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Detyrat</w:t>
            </w:r>
          </w:p>
        </w:tc>
        <w:tc>
          <w:tcPr>
            <w:tcW w:w="2704" w:type="dxa"/>
            <w:shd w:val="clear" w:color="auto" w:fill="BFBFBF"/>
          </w:tcPr>
          <w:p w14:paraId="705003EE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Kohëzgjatja</w:t>
            </w:r>
          </w:p>
        </w:tc>
      </w:tr>
      <w:tr w:rsidR="002B75D1" w:rsidRPr="000B59AF" w14:paraId="259E50F0" w14:textId="77777777" w:rsidTr="00AC5054">
        <w:trPr>
          <w:trHeight w:val="305"/>
        </w:trPr>
        <w:tc>
          <w:tcPr>
            <w:tcW w:w="6714" w:type="dxa"/>
          </w:tcPr>
          <w:p w14:paraId="2F2E35B7" w14:textId="5AE1A770" w:rsidR="002F070D" w:rsidRPr="000B59AF" w:rsidRDefault="002F070D" w:rsidP="00AC5054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e metodologjisë dhe materialeve</w:t>
            </w:r>
            <w:r w:rsidR="008E6104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për trajnim</w:t>
            </w:r>
          </w:p>
        </w:tc>
        <w:tc>
          <w:tcPr>
            <w:tcW w:w="2704" w:type="dxa"/>
          </w:tcPr>
          <w:p w14:paraId="1ACF8141" w14:textId="357AB301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</w:t>
            </w:r>
            <w:r w:rsidR="00032937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/5</w:t>
            </w: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  <w:tr w:rsidR="002B75D1" w:rsidRPr="000B59AF" w14:paraId="68A577F8" w14:textId="77777777" w:rsidTr="00AC5054">
        <w:trPr>
          <w:trHeight w:val="503"/>
        </w:trPr>
        <w:tc>
          <w:tcPr>
            <w:tcW w:w="6714" w:type="dxa"/>
          </w:tcPr>
          <w:p w14:paraId="28D9595F" w14:textId="6AEBD719" w:rsidR="002B75D1" w:rsidRPr="000B59AF" w:rsidRDefault="002F070D" w:rsidP="002F070D">
            <w:pPr>
              <w:spacing w:after="0" w:line="276" w:lineRule="auto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Mbajtja e trajnimit </w:t>
            </w:r>
            <w:r w:rsidR="008E6104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tre </w:t>
            </w:r>
            <w:r w:rsidR="00032937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ditorë</w:t>
            </w:r>
          </w:p>
        </w:tc>
        <w:tc>
          <w:tcPr>
            <w:tcW w:w="2704" w:type="dxa"/>
          </w:tcPr>
          <w:p w14:paraId="35466535" w14:textId="5DDF4EDF" w:rsidR="00032937" w:rsidRPr="000B59AF" w:rsidRDefault="008E6104" w:rsidP="00AC5054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3</w:t>
            </w:r>
            <w:r w:rsidR="002B75D1"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  <w:tr w:rsidR="002B75D1" w:rsidRPr="000B59AF" w14:paraId="44709C9B" w14:textId="77777777" w:rsidTr="00C205CB">
        <w:trPr>
          <w:trHeight w:val="70"/>
        </w:trPr>
        <w:tc>
          <w:tcPr>
            <w:tcW w:w="6714" w:type="dxa"/>
          </w:tcPr>
          <w:p w14:paraId="2809175F" w14:textId="6E5185F6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dhe dorëzimi i raportit narrativ</w:t>
            </w:r>
            <w:r w:rsidR="003012A6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/</w:t>
            </w:r>
            <w:proofErr w:type="spellStart"/>
            <w:r w:rsidR="003012A6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Timesheet</w:t>
            </w:r>
            <w:proofErr w:type="spellEnd"/>
          </w:p>
        </w:tc>
        <w:tc>
          <w:tcPr>
            <w:tcW w:w="2704" w:type="dxa"/>
          </w:tcPr>
          <w:p w14:paraId="7FD25E17" w14:textId="1DE15925" w:rsidR="00032937" w:rsidRPr="000B59AF" w:rsidRDefault="002B75D1" w:rsidP="00AC5054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</w:t>
            </w:r>
            <w:r w:rsidR="00032937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/5</w:t>
            </w: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  <w:tr w:rsidR="002B75D1" w:rsidRPr="000B59AF" w14:paraId="35CC433C" w14:textId="77777777" w:rsidTr="00C205CB">
        <w:trPr>
          <w:trHeight w:val="20"/>
        </w:trPr>
        <w:tc>
          <w:tcPr>
            <w:tcW w:w="6714" w:type="dxa"/>
          </w:tcPr>
          <w:p w14:paraId="615233EC" w14:textId="77777777" w:rsidR="00AC5054" w:rsidRDefault="00AC5054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</w:p>
          <w:p w14:paraId="2F34B0B7" w14:textId="692591AB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Gjithsej:</w:t>
            </w:r>
          </w:p>
        </w:tc>
        <w:tc>
          <w:tcPr>
            <w:tcW w:w="2704" w:type="dxa"/>
          </w:tcPr>
          <w:p w14:paraId="4B38511B" w14:textId="77777777" w:rsidR="00AC5054" w:rsidRDefault="00AC5054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</w:p>
          <w:p w14:paraId="136C1E1F" w14:textId="299EC6AB" w:rsidR="002B75D1" w:rsidRPr="000B59AF" w:rsidRDefault="00032937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6</w:t>
            </w:r>
            <w:r w:rsidR="002B75D1" w:rsidRPr="000B59AF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</w:tbl>
    <w:p w14:paraId="783C2292" w14:textId="77777777" w:rsidR="002B75D1" w:rsidRPr="000B59AF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360729B6" w14:textId="715E9014" w:rsidR="002B75D1" w:rsidRPr="000B59AF" w:rsidRDefault="002F070D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IX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>. Kushtet e Pagesës:</w:t>
      </w:r>
    </w:p>
    <w:p w14:paraId="4BD7E988" w14:textId="22B66D7A" w:rsidR="002B75D1" w:rsidRPr="000B59AF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Pagesa e </w:t>
      </w:r>
      <w:r w:rsidR="009E5401" w:rsidRPr="000B59AF">
        <w:rPr>
          <w:rFonts w:ascii="Cambria" w:hAnsi="Cambria" w:cstheme="minorHAnsi"/>
          <w:sz w:val="24"/>
          <w:szCs w:val="24"/>
          <w:lang w:val="sq-AL"/>
        </w:rPr>
        <w:t>trajnerit</w:t>
      </w:r>
      <w:r w:rsidRPr="000B59AF">
        <w:rPr>
          <w:rFonts w:ascii="Cambria" w:hAnsi="Cambria" w:cstheme="minorHAnsi"/>
          <w:sz w:val="24"/>
          <w:szCs w:val="24"/>
          <w:lang w:val="sq-AL"/>
        </w:rPr>
        <w:t>/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es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o të bëhet </w:t>
      </w:r>
      <w:r w:rsidR="00E55313">
        <w:rPr>
          <w:rFonts w:ascii="Cambria" w:hAnsi="Cambria" w:cstheme="minorHAnsi"/>
          <w:sz w:val="24"/>
          <w:szCs w:val="24"/>
          <w:lang w:val="sq-AL"/>
        </w:rPr>
        <w:t>pas p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>rfundimit t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 gjitha obligimeve qe jan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 t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="00AC5054">
        <w:rPr>
          <w:rFonts w:ascii="Cambria" w:hAnsi="Cambria" w:cstheme="minorHAnsi"/>
          <w:sz w:val="24"/>
          <w:szCs w:val="24"/>
          <w:lang w:val="sq-AL"/>
        </w:rPr>
        <w:t>përcaktuar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 n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 TOR-it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(raportit dhe </w:t>
      </w:r>
      <w:proofErr w:type="spellStart"/>
      <w:r w:rsidR="00E55313">
        <w:rPr>
          <w:rFonts w:ascii="Cambria" w:hAnsi="Cambria" w:cstheme="minorHAnsi"/>
          <w:sz w:val="24"/>
          <w:szCs w:val="24"/>
          <w:lang w:val="sq-AL"/>
        </w:rPr>
        <w:t>timesheet</w:t>
      </w:r>
      <w:proofErr w:type="spellEnd"/>
      <w:r w:rsidR="00E55313">
        <w:rPr>
          <w:rFonts w:ascii="Cambria" w:hAnsi="Cambria" w:cstheme="minorHAnsi"/>
          <w:sz w:val="24"/>
          <w:szCs w:val="24"/>
          <w:lang w:val="sq-AL"/>
        </w:rPr>
        <w:t>)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për kryerjen e shërbimeve, që do të </w:t>
      </w:r>
      <w:r w:rsidR="00E55313">
        <w:rPr>
          <w:rFonts w:ascii="Cambria" w:hAnsi="Cambria" w:cstheme="minorHAnsi"/>
          <w:sz w:val="24"/>
          <w:szCs w:val="24"/>
          <w:lang w:val="sq-AL"/>
        </w:rPr>
        <w:t>dor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>zohen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="00E55313">
        <w:rPr>
          <w:rFonts w:ascii="Cambria" w:hAnsi="Cambria" w:cstheme="minorHAnsi"/>
          <w:sz w:val="24"/>
          <w:szCs w:val="24"/>
          <w:lang w:val="sq-AL"/>
        </w:rPr>
        <w:t>me koh</w:t>
      </w:r>
      <w:r w:rsidR="00AC5054">
        <w:rPr>
          <w:rFonts w:ascii="Cambria" w:hAnsi="Cambria" w:cstheme="minorHAnsi"/>
          <w:sz w:val="24"/>
          <w:szCs w:val="24"/>
          <w:lang w:val="sq-AL"/>
        </w:rPr>
        <w:t>ë</w:t>
      </w:r>
      <w:r w:rsidR="00E55313">
        <w:rPr>
          <w:rFonts w:ascii="Cambria" w:hAnsi="Cambria" w:cstheme="minorHAnsi"/>
          <w:sz w:val="24"/>
          <w:szCs w:val="24"/>
          <w:lang w:val="sq-AL"/>
        </w:rPr>
        <w:t xml:space="preserve">. 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Pagesa do të realizohet përmes  transaksionit bankar në valutën Euro.  Pagesa do të bëhet pas përfundimit me sukses të </w:t>
      </w:r>
      <w:r w:rsidR="0069738B">
        <w:rPr>
          <w:rFonts w:ascii="Cambria" w:hAnsi="Cambria" w:cstheme="minorHAnsi"/>
          <w:sz w:val="24"/>
          <w:szCs w:val="24"/>
          <w:lang w:val="sq-AL"/>
        </w:rPr>
        <w:t>trajnimit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dhe dorëzimit të raportit narrativ të aprovuar ng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="0069738B">
        <w:rPr>
          <w:rFonts w:ascii="Cambria" w:hAnsi="Cambria" w:cstheme="minorHAnsi"/>
          <w:sz w:val="24"/>
          <w:szCs w:val="24"/>
          <w:lang w:val="sq-AL"/>
        </w:rPr>
        <w:t xml:space="preserve"> dhe </w:t>
      </w:r>
      <w:proofErr w:type="spellStart"/>
      <w:r w:rsidR="0069738B">
        <w:rPr>
          <w:rFonts w:ascii="Cambria" w:hAnsi="Cambria" w:cstheme="minorHAnsi"/>
          <w:sz w:val="24"/>
          <w:szCs w:val="24"/>
          <w:lang w:val="sq-AL"/>
        </w:rPr>
        <w:t>timeshee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.  </w:t>
      </w:r>
    </w:p>
    <w:p w14:paraId="7DC4341E" w14:textId="7C3C5C99" w:rsidR="0069738B" w:rsidRDefault="0069738B" w:rsidP="0069738B">
      <w:pPr>
        <w:rPr>
          <w:rFonts w:ascii="Cambria" w:hAnsi="Cambria" w:cstheme="minorHAnsi"/>
          <w:sz w:val="24"/>
          <w:szCs w:val="24"/>
          <w:lang w:val="sq-AL"/>
        </w:rPr>
      </w:pPr>
      <w:r w:rsidRPr="0069738B">
        <w:rPr>
          <w:rFonts w:ascii="Cambria" w:hAnsi="Cambria" w:cstheme="minorHAnsi"/>
          <w:sz w:val="24"/>
          <w:szCs w:val="24"/>
          <w:lang w:val="sq-AL"/>
        </w:rPr>
        <w:t>Në bazë të ligjit të Kosovës, Syri i Vizionit</w:t>
      </w:r>
      <w:r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69738B">
        <w:rPr>
          <w:rFonts w:ascii="Cambria" w:hAnsi="Cambria" w:cstheme="minorHAnsi"/>
          <w:sz w:val="24"/>
          <w:szCs w:val="24"/>
          <w:lang w:val="sq-AL"/>
        </w:rPr>
        <w:t xml:space="preserve">është po ashtu i obliguar që të paguajë tatimin (taksa dhe Pension). Shpenzimet e ushqimit gjatë </w:t>
      </w:r>
      <w:r>
        <w:rPr>
          <w:rFonts w:ascii="Cambria" w:hAnsi="Cambria" w:cstheme="minorHAnsi"/>
          <w:sz w:val="24"/>
          <w:szCs w:val="24"/>
          <w:lang w:val="sq-AL"/>
        </w:rPr>
        <w:t>trajnimit</w:t>
      </w:r>
      <w:r w:rsidRPr="0069738B">
        <w:rPr>
          <w:rFonts w:ascii="Cambria" w:hAnsi="Cambria" w:cstheme="minorHAnsi"/>
          <w:sz w:val="24"/>
          <w:szCs w:val="24"/>
          <w:lang w:val="sq-AL"/>
        </w:rPr>
        <w:t xml:space="preserve"> do t’i mbulojë</w:t>
      </w:r>
      <w:r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69738B">
        <w:rPr>
          <w:rFonts w:ascii="Cambria" w:hAnsi="Cambria" w:cstheme="minorHAnsi"/>
          <w:sz w:val="24"/>
          <w:szCs w:val="24"/>
          <w:lang w:val="sq-AL"/>
        </w:rPr>
        <w:t>organizatori.</w:t>
      </w:r>
    </w:p>
    <w:p w14:paraId="7019122C" w14:textId="41127FF8" w:rsidR="002B75D1" w:rsidRPr="000B59AF" w:rsidRDefault="002F070D" w:rsidP="0069738B">
      <w:pPr>
        <w:rPr>
          <w:rFonts w:ascii="Cambria" w:hAnsi="Cambria" w:cstheme="minorHAnsi"/>
          <w:b/>
          <w:iCs/>
          <w:sz w:val="24"/>
          <w:szCs w:val="24"/>
          <w:lang w:val="sq-AL" w:eastAsia="en-GB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X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. </w:t>
      </w:r>
      <w:r w:rsidR="002B75D1" w:rsidRPr="000B59AF">
        <w:rPr>
          <w:rFonts w:ascii="Cambria" w:hAnsi="Cambria" w:cstheme="minorHAnsi"/>
          <w:b/>
          <w:iCs/>
          <w:sz w:val="24"/>
          <w:szCs w:val="24"/>
          <w:lang w:val="sq-AL" w:eastAsia="en-GB"/>
        </w:rPr>
        <w:t>Dokumentet e kërkuara dhe procedura për aplikim:</w:t>
      </w:r>
    </w:p>
    <w:p w14:paraId="72DFA51F" w14:textId="35556CF9" w:rsidR="000B59AF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 xml:space="preserve">Metodologjinë e punës për këtë angazhim, përfshirë planifikimin e mbajtjes së </w:t>
      </w:r>
      <w:r w:rsidR="009E5401" w:rsidRPr="000B59AF">
        <w:rPr>
          <w:rFonts w:ascii="Cambria" w:hAnsi="Cambria"/>
          <w:sz w:val="24"/>
          <w:szCs w:val="24"/>
          <w:lang w:val="sq-AL"/>
        </w:rPr>
        <w:t>trajnimeve</w:t>
      </w:r>
      <w:r w:rsidR="0069738B">
        <w:rPr>
          <w:rFonts w:ascii="Cambria" w:hAnsi="Cambria"/>
          <w:sz w:val="24"/>
          <w:szCs w:val="24"/>
          <w:lang w:val="sq-AL"/>
        </w:rPr>
        <w:t>;</w:t>
      </w:r>
      <w:r w:rsidRPr="000B59AF">
        <w:rPr>
          <w:rFonts w:ascii="Cambria" w:hAnsi="Cambria"/>
          <w:sz w:val="24"/>
          <w:szCs w:val="24"/>
          <w:lang w:val="sq-AL"/>
        </w:rPr>
        <w:t xml:space="preserve">  </w:t>
      </w:r>
    </w:p>
    <w:p w14:paraId="494ED023" w14:textId="2173CF2D" w:rsidR="002B75D1" w:rsidRPr="000B59AF" w:rsidRDefault="00DE3E0A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>Një</w:t>
      </w:r>
      <w:r w:rsidR="002B75D1" w:rsidRPr="000B59AF">
        <w:rPr>
          <w:rFonts w:ascii="Cambria" w:hAnsi="Cambria"/>
          <w:sz w:val="24"/>
          <w:szCs w:val="24"/>
          <w:lang w:val="sq-AL"/>
        </w:rPr>
        <w:t xml:space="preserve"> letër interesi që paraqet arsyet që ai/ajo është i/e përshtatshëm dhe ka njohuri dhe eksperiencë në kët</w:t>
      </w:r>
      <w:r w:rsidR="009E5401" w:rsidRPr="000B59AF">
        <w:rPr>
          <w:rFonts w:ascii="Cambria" w:hAnsi="Cambria"/>
          <w:sz w:val="24"/>
          <w:szCs w:val="24"/>
          <w:lang w:val="sq-AL"/>
        </w:rPr>
        <w:t>ë fushë</w:t>
      </w:r>
      <w:r w:rsidR="002B75D1" w:rsidRPr="000B59AF">
        <w:rPr>
          <w:rFonts w:ascii="Cambria" w:hAnsi="Cambria"/>
          <w:sz w:val="24"/>
          <w:szCs w:val="24"/>
          <w:lang w:val="sq-AL"/>
        </w:rPr>
        <w:t xml:space="preserve"> apo fusha të ngjashme;</w:t>
      </w:r>
    </w:p>
    <w:p w14:paraId="6F93BB82" w14:textId="12125697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 xml:space="preserve">Diplomë Universitare qe </w:t>
      </w:r>
      <w:r w:rsidR="00DE3E0A" w:rsidRPr="000B59AF">
        <w:rPr>
          <w:rFonts w:ascii="Cambria" w:hAnsi="Cambria"/>
          <w:sz w:val="24"/>
          <w:szCs w:val="24"/>
          <w:lang w:val="sq-AL"/>
        </w:rPr>
        <w:t>dëshmon</w:t>
      </w:r>
      <w:r w:rsidRPr="000B59AF">
        <w:rPr>
          <w:rFonts w:ascii="Cambria" w:hAnsi="Cambria"/>
          <w:sz w:val="24"/>
          <w:szCs w:val="24"/>
          <w:lang w:val="sq-AL"/>
        </w:rPr>
        <w:t xml:space="preserve"> kualifikimin e tij/saj; </w:t>
      </w:r>
    </w:p>
    <w:p w14:paraId="118D608B" w14:textId="77777777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proofErr w:type="spellStart"/>
      <w:r w:rsidRPr="000B59AF">
        <w:rPr>
          <w:rFonts w:ascii="Cambria" w:hAnsi="Cambria"/>
          <w:sz w:val="24"/>
          <w:szCs w:val="24"/>
          <w:lang w:val="sq-AL"/>
        </w:rPr>
        <w:t>Curriculum</w:t>
      </w:r>
      <w:proofErr w:type="spellEnd"/>
      <w:r w:rsidRPr="000B59AF">
        <w:rPr>
          <w:rFonts w:ascii="Cambria" w:hAnsi="Cambria"/>
          <w:sz w:val="24"/>
          <w:szCs w:val="24"/>
          <w:lang w:val="sq-AL"/>
        </w:rPr>
        <w:t xml:space="preserve"> </w:t>
      </w:r>
      <w:proofErr w:type="spellStart"/>
      <w:r w:rsidRPr="000B59AF">
        <w:rPr>
          <w:rFonts w:ascii="Cambria" w:hAnsi="Cambria"/>
          <w:sz w:val="24"/>
          <w:szCs w:val="24"/>
          <w:lang w:val="sq-AL"/>
        </w:rPr>
        <w:t>Vitae</w:t>
      </w:r>
      <w:proofErr w:type="spellEnd"/>
      <w:r w:rsidRPr="000B59AF">
        <w:rPr>
          <w:rFonts w:ascii="Cambria" w:hAnsi="Cambria"/>
          <w:sz w:val="24"/>
          <w:szCs w:val="24"/>
          <w:lang w:val="sq-AL"/>
        </w:rPr>
        <w:t xml:space="preserve"> (CV);</w:t>
      </w:r>
    </w:p>
    <w:p w14:paraId="77BD60C7" w14:textId="57D4D7EC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>Propozimi financiar</w:t>
      </w:r>
      <w:r w:rsidR="003012A6" w:rsidRPr="000B59AF">
        <w:rPr>
          <w:rFonts w:ascii="Cambria" w:hAnsi="Cambria"/>
          <w:sz w:val="24"/>
          <w:szCs w:val="24"/>
          <w:lang w:val="sq-AL"/>
        </w:rPr>
        <w:t xml:space="preserve"> bruto</w:t>
      </w:r>
      <w:r w:rsidRPr="000B59AF">
        <w:rPr>
          <w:rFonts w:ascii="Cambria" w:hAnsi="Cambria"/>
          <w:sz w:val="24"/>
          <w:szCs w:val="24"/>
          <w:lang w:val="sq-AL"/>
        </w:rPr>
        <w:t xml:space="preserve">* </w:t>
      </w:r>
    </w:p>
    <w:p w14:paraId="364555B4" w14:textId="4B92A953" w:rsidR="000B59AF" w:rsidRPr="000B59AF" w:rsidRDefault="002B75D1" w:rsidP="002B75D1">
      <w:pPr>
        <w:ind w:left="720"/>
        <w:rPr>
          <w:rFonts w:ascii="Cambria" w:hAnsi="Cambria" w:cstheme="minorHAnsi"/>
          <w:iCs/>
          <w:sz w:val="24"/>
          <w:szCs w:val="24"/>
          <w:lang w:val="sq-AL" w:eastAsia="en-GB"/>
        </w:rPr>
      </w:pP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*Oferta  financiare duhet të jetë e hollësishme për secilën punë që do të realizohet, duke përfshirë, zhvillimin e 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>strategj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dhe materialet e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punëtor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, mbajtjen e 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>punëtor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dhe shkrimin e raportit.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Çdo shpenzim shtesë nuk do merret parasysh.</w:t>
      </w:r>
    </w:p>
    <w:p w14:paraId="4AA77057" w14:textId="4A8C617C" w:rsidR="002B75D1" w:rsidRPr="000B59AF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Aplikacionet duhet të dorëzohen në formë elektronike në e-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mail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adresën: office@syriivizionit.org ose info@syriivizionit.org me subjektin:</w:t>
      </w:r>
      <w:r w:rsidRPr="000B59AF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  </w:t>
      </w:r>
      <w:r w:rsidR="009E5401" w:rsidRPr="000B59AF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Aplikim – </w:t>
      </w:r>
      <w:r w:rsidR="0069738B" w:rsidRPr="0069738B">
        <w:rPr>
          <w:rFonts w:ascii="Cambria" w:hAnsi="Cambria" w:cstheme="minorHAnsi"/>
          <w:i/>
          <w:iCs/>
          <w:sz w:val="24"/>
          <w:szCs w:val="24"/>
          <w:lang w:val="sq-AL"/>
        </w:rPr>
        <w:t>Trajner/e për ngritje të kapaciteteve për zyrtarë lokal (Sekretarët e Ekipeve për të Drejtat e Fëmijëve)</w:t>
      </w:r>
      <w:r w:rsidRPr="000B59AF">
        <w:rPr>
          <w:rFonts w:ascii="Cambria" w:hAnsi="Cambria" w:cstheme="minorHAnsi"/>
          <w:i/>
          <w:iCs/>
          <w:sz w:val="24"/>
          <w:szCs w:val="24"/>
          <w:lang w:val="sq-AL"/>
        </w:rPr>
        <w:t>.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Afati i fundit për dorëzimin e aplikacionit është </w:t>
      </w:r>
      <w:r w:rsidR="0069738B">
        <w:rPr>
          <w:rFonts w:ascii="Cambria" w:hAnsi="Cambria" w:cstheme="minorHAnsi"/>
          <w:b/>
          <w:sz w:val="24"/>
          <w:szCs w:val="24"/>
          <w:lang w:val="sq-AL"/>
        </w:rPr>
        <w:t>12 Maj 2026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 ora 1</w:t>
      </w:r>
      <w:r w:rsidR="00DA4EFC" w:rsidRPr="000B59AF">
        <w:rPr>
          <w:rFonts w:ascii="Cambria" w:hAnsi="Cambria" w:cstheme="minorHAnsi"/>
          <w:b/>
          <w:sz w:val="24"/>
          <w:szCs w:val="24"/>
          <w:lang w:val="sq-AL"/>
        </w:rPr>
        <w:t>6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:00. </w:t>
      </w:r>
    </w:p>
    <w:p w14:paraId="690B75CE" w14:textId="4A4B2548" w:rsidR="009A2924" w:rsidRPr="000B59AF" w:rsidRDefault="002B75D1" w:rsidP="00AC5054">
      <w:pPr>
        <w:jc w:val="center"/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i/>
          <w:sz w:val="24"/>
          <w:szCs w:val="24"/>
          <w:lang w:val="sq-AL"/>
        </w:rPr>
        <w:t>Vetëm kandidatët e suksesshëm do të kontaktohen!</w:t>
      </w:r>
    </w:p>
    <w:p w14:paraId="6828F97D" w14:textId="77777777" w:rsidR="009A2924" w:rsidRPr="000B59AF" w:rsidRDefault="009A2924" w:rsidP="00983644">
      <w:pPr>
        <w:pStyle w:val="ListParagraph"/>
        <w:jc w:val="both"/>
        <w:rPr>
          <w:rFonts w:ascii="Cambria" w:hAnsi="Cambria" w:cstheme="minorHAnsi"/>
          <w:sz w:val="24"/>
          <w:szCs w:val="24"/>
          <w:lang w:val="sq-AL"/>
        </w:rPr>
      </w:pPr>
    </w:p>
    <w:sectPr w:rsidR="009A2924" w:rsidRPr="000B59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91A13" w14:textId="77777777" w:rsidR="004D1175" w:rsidRDefault="004D1175" w:rsidP="00D70E34">
      <w:pPr>
        <w:spacing w:after="0" w:line="240" w:lineRule="auto"/>
      </w:pPr>
      <w:r>
        <w:separator/>
      </w:r>
    </w:p>
  </w:endnote>
  <w:endnote w:type="continuationSeparator" w:id="0">
    <w:p w14:paraId="06F712F3" w14:textId="77777777" w:rsidR="004D1175" w:rsidRDefault="004D1175" w:rsidP="00D7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ill Sans Infant St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68ACA" w14:textId="77777777" w:rsidR="00AC5054" w:rsidRDefault="00AC50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EB9B9" w14:textId="49B77FBC" w:rsidR="00881C97" w:rsidRPr="00F00E4B" w:rsidRDefault="00AC5054">
    <w:pPr>
      <w:pStyle w:val="Footer"/>
    </w:pPr>
    <w:r>
      <w:t>www.</w:t>
    </w:r>
    <w:r w:rsidR="008D7B01">
      <w:t>syriivizionit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63CDD" w14:textId="77777777" w:rsidR="00AC5054" w:rsidRDefault="00AC5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56225" w14:textId="77777777" w:rsidR="004D1175" w:rsidRDefault="004D1175" w:rsidP="00D70E34">
      <w:pPr>
        <w:spacing w:after="0" w:line="240" w:lineRule="auto"/>
      </w:pPr>
      <w:r>
        <w:separator/>
      </w:r>
    </w:p>
  </w:footnote>
  <w:footnote w:type="continuationSeparator" w:id="0">
    <w:p w14:paraId="043B291B" w14:textId="77777777" w:rsidR="004D1175" w:rsidRDefault="004D1175" w:rsidP="00D7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F8990A" w14:textId="77777777" w:rsidR="00AC5054" w:rsidRDefault="00AC50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AB027" w14:textId="3B045A9D" w:rsidR="00881C97" w:rsidRPr="002F3519" w:rsidRDefault="00C51DF7" w:rsidP="00D57CA9">
    <w:pPr>
      <w:tabs>
        <w:tab w:val="left" w:pos="1824"/>
      </w:tabs>
      <w:rPr>
        <w:sz w:val="24"/>
        <w:szCs w:val="24"/>
        <w:lang w:val="sq-AL"/>
      </w:rPr>
    </w:pPr>
    <w:r>
      <w:rPr>
        <w:noProof/>
        <w:sz w:val="24"/>
        <w:szCs w:val="24"/>
        <w:lang w:val="en-US"/>
      </w:rPr>
      <w:drawing>
        <wp:anchor distT="0" distB="0" distL="114300" distR="114300" simplePos="0" relativeHeight="251656192" behindDoc="0" locked="0" layoutInCell="1" allowOverlap="1" wp14:anchorId="6A06AADF" wp14:editId="03309714">
          <wp:simplePos x="0" y="0"/>
          <wp:positionH relativeFrom="column">
            <wp:posOffset>4505325</wp:posOffset>
          </wp:positionH>
          <wp:positionV relativeFrom="paragraph">
            <wp:posOffset>-278130</wp:posOffset>
          </wp:positionV>
          <wp:extent cx="1724025" cy="95504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5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720EA57" wp14:editId="5EC22739">
          <wp:simplePos x="0" y="0"/>
          <wp:positionH relativeFrom="margin">
            <wp:posOffset>-466725</wp:posOffset>
          </wp:positionH>
          <wp:positionV relativeFrom="margin">
            <wp:posOffset>-521970</wp:posOffset>
          </wp:positionV>
          <wp:extent cx="149923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7B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3CDD238" wp14:editId="4B5F833B">
          <wp:simplePos x="0" y="0"/>
          <wp:positionH relativeFrom="margin">
            <wp:posOffset>1695450</wp:posOffset>
          </wp:positionH>
          <wp:positionV relativeFrom="margin">
            <wp:posOffset>-589280</wp:posOffset>
          </wp:positionV>
          <wp:extent cx="2189480" cy="561975"/>
          <wp:effectExtent l="0" t="0" r="0" b="0"/>
          <wp:wrapSquare wrapText="bothSides"/>
          <wp:docPr id="3" name="Picture 3" descr="STC_Logo_Eng_Horiz_ColPos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C_Logo_Eng_Horiz_ColPos_RG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948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C97">
      <w:rPr>
        <w:b/>
        <w:sz w:val="24"/>
        <w:szCs w:val="24"/>
        <w:lang w:val="sq-AL"/>
      </w:rPr>
      <w:t xml:space="preserve">                         </w:t>
    </w:r>
    <w:r w:rsidR="00881C97">
      <w:rPr>
        <w:b/>
        <w:sz w:val="24"/>
        <w:szCs w:val="24"/>
        <w:lang w:val="sq-AL"/>
      </w:rPr>
      <w:tab/>
    </w:r>
  </w:p>
  <w:p w14:paraId="39F9A19F" w14:textId="3C78B536" w:rsidR="00881C97" w:rsidRDefault="00881C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B9A24" w14:textId="77777777" w:rsidR="00AC5054" w:rsidRDefault="00AC50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11.4pt" o:bullet="t">
        <v:imagedata r:id="rId1" o:title="mso1165"/>
      </v:shape>
    </w:pict>
  </w:numPicBullet>
  <w:abstractNum w:abstractNumId="0" w15:restartNumberingAfterBreak="0">
    <w:nsid w:val="006304E8"/>
    <w:multiLevelType w:val="hybridMultilevel"/>
    <w:tmpl w:val="E046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69D"/>
    <w:multiLevelType w:val="hybridMultilevel"/>
    <w:tmpl w:val="51D8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0200F"/>
    <w:multiLevelType w:val="hybridMultilevel"/>
    <w:tmpl w:val="223EF01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87CC3"/>
    <w:multiLevelType w:val="hybridMultilevel"/>
    <w:tmpl w:val="3F24CAE6"/>
    <w:lvl w:ilvl="0" w:tplc="3F4E1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D1942"/>
    <w:multiLevelType w:val="hybridMultilevel"/>
    <w:tmpl w:val="015EC796"/>
    <w:lvl w:ilvl="0" w:tplc="BB9CC584">
      <w:start w:val="2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595"/>
    <w:multiLevelType w:val="hybridMultilevel"/>
    <w:tmpl w:val="D8247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B5C2E"/>
    <w:multiLevelType w:val="hybridMultilevel"/>
    <w:tmpl w:val="44747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C4D9F"/>
    <w:multiLevelType w:val="hybridMultilevel"/>
    <w:tmpl w:val="BC489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53319A"/>
    <w:multiLevelType w:val="hybridMultilevel"/>
    <w:tmpl w:val="17461F80"/>
    <w:lvl w:ilvl="0" w:tplc="BCAED2A8">
      <w:start w:val="487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7BC4"/>
    <w:multiLevelType w:val="hybridMultilevel"/>
    <w:tmpl w:val="0622AF1A"/>
    <w:lvl w:ilvl="0" w:tplc="86609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140C6E"/>
    <w:multiLevelType w:val="hybridMultilevel"/>
    <w:tmpl w:val="7A70A048"/>
    <w:lvl w:ilvl="0" w:tplc="094E7A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62DBA"/>
    <w:multiLevelType w:val="hybridMultilevel"/>
    <w:tmpl w:val="07EC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75C2A"/>
    <w:multiLevelType w:val="hybridMultilevel"/>
    <w:tmpl w:val="85881BE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4C88"/>
    <w:multiLevelType w:val="hybridMultilevel"/>
    <w:tmpl w:val="628068A4"/>
    <w:lvl w:ilvl="0" w:tplc="23281BE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45F26"/>
    <w:multiLevelType w:val="hybridMultilevel"/>
    <w:tmpl w:val="18280E8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FE6142"/>
    <w:multiLevelType w:val="hybridMultilevel"/>
    <w:tmpl w:val="D526A6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55E96"/>
    <w:multiLevelType w:val="hybridMultilevel"/>
    <w:tmpl w:val="D0EC91EC"/>
    <w:lvl w:ilvl="0" w:tplc="0809000F">
      <w:start w:val="8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56555159"/>
    <w:multiLevelType w:val="hybridMultilevel"/>
    <w:tmpl w:val="2AC64C2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A4036B"/>
    <w:multiLevelType w:val="hybridMultilevel"/>
    <w:tmpl w:val="A4CCA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6295E"/>
    <w:multiLevelType w:val="hybridMultilevel"/>
    <w:tmpl w:val="913C39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2725FA"/>
    <w:multiLevelType w:val="hybridMultilevel"/>
    <w:tmpl w:val="309C3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BB70C1"/>
    <w:multiLevelType w:val="hybridMultilevel"/>
    <w:tmpl w:val="BBF65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662FBB"/>
    <w:multiLevelType w:val="hybridMultilevel"/>
    <w:tmpl w:val="9E022012"/>
    <w:lvl w:ilvl="0" w:tplc="FA8C8928">
      <w:start w:val="6"/>
      <w:numFmt w:val="bullet"/>
      <w:lvlText w:val="-"/>
      <w:lvlJc w:val="left"/>
      <w:pPr>
        <w:ind w:left="780" w:hanging="360"/>
      </w:pPr>
      <w:rPr>
        <w:rFonts w:ascii="Aptos" w:eastAsia="Gill Sans Infant Std" w:hAnsi="Aptos" w:cs="Gill Sans Infant St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BB268C7"/>
    <w:multiLevelType w:val="hybridMultilevel"/>
    <w:tmpl w:val="F60E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231FC"/>
    <w:multiLevelType w:val="hybridMultilevel"/>
    <w:tmpl w:val="A094FC60"/>
    <w:lvl w:ilvl="0" w:tplc="B30A04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282901"/>
    <w:multiLevelType w:val="hybridMultilevel"/>
    <w:tmpl w:val="6F50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91755D"/>
    <w:multiLevelType w:val="hybridMultilevel"/>
    <w:tmpl w:val="A9E43EF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A0411"/>
    <w:multiLevelType w:val="hybridMultilevel"/>
    <w:tmpl w:val="589CE0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44CE4"/>
    <w:multiLevelType w:val="hybridMultilevel"/>
    <w:tmpl w:val="2AA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173280">
    <w:abstractNumId w:val="24"/>
  </w:num>
  <w:num w:numId="2" w16cid:durableId="1587687092">
    <w:abstractNumId w:val="9"/>
  </w:num>
  <w:num w:numId="3" w16cid:durableId="931822188">
    <w:abstractNumId w:val="21"/>
  </w:num>
  <w:num w:numId="4" w16cid:durableId="1500343333">
    <w:abstractNumId w:val="6"/>
  </w:num>
  <w:num w:numId="5" w16cid:durableId="539050277">
    <w:abstractNumId w:val="18"/>
  </w:num>
  <w:num w:numId="6" w16cid:durableId="1448965859">
    <w:abstractNumId w:val="12"/>
  </w:num>
  <w:num w:numId="7" w16cid:durableId="1774548298">
    <w:abstractNumId w:val="1"/>
  </w:num>
  <w:num w:numId="8" w16cid:durableId="1755784927">
    <w:abstractNumId w:val="7"/>
  </w:num>
  <w:num w:numId="9" w16cid:durableId="1484160755">
    <w:abstractNumId w:val="0"/>
  </w:num>
  <w:num w:numId="10" w16cid:durableId="571624724">
    <w:abstractNumId w:val="16"/>
  </w:num>
  <w:num w:numId="11" w16cid:durableId="1666131806">
    <w:abstractNumId w:val="4"/>
  </w:num>
  <w:num w:numId="12" w16cid:durableId="1113866827">
    <w:abstractNumId w:val="10"/>
  </w:num>
  <w:num w:numId="13" w16cid:durableId="1980457184">
    <w:abstractNumId w:val="13"/>
  </w:num>
  <w:num w:numId="14" w16cid:durableId="734862550">
    <w:abstractNumId w:val="25"/>
  </w:num>
  <w:num w:numId="15" w16cid:durableId="2142720280">
    <w:abstractNumId w:val="8"/>
  </w:num>
  <w:num w:numId="16" w16cid:durableId="1393117534">
    <w:abstractNumId w:val="11"/>
  </w:num>
  <w:num w:numId="17" w16cid:durableId="668295748">
    <w:abstractNumId w:val="3"/>
  </w:num>
  <w:num w:numId="18" w16cid:durableId="1724981558">
    <w:abstractNumId w:val="19"/>
  </w:num>
  <w:num w:numId="19" w16cid:durableId="662122021">
    <w:abstractNumId w:val="23"/>
  </w:num>
  <w:num w:numId="20" w16cid:durableId="1270507325">
    <w:abstractNumId w:val="22"/>
  </w:num>
  <w:num w:numId="21" w16cid:durableId="1314796628">
    <w:abstractNumId w:val="14"/>
  </w:num>
  <w:num w:numId="22" w16cid:durableId="1654484425">
    <w:abstractNumId w:val="5"/>
  </w:num>
  <w:num w:numId="23" w16cid:durableId="562568763">
    <w:abstractNumId w:val="26"/>
  </w:num>
  <w:num w:numId="24" w16cid:durableId="718817390">
    <w:abstractNumId w:val="20"/>
  </w:num>
  <w:num w:numId="25" w16cid:durableId="272253497">
    <w:abstractNumId w:val="17"/>
  </w:num>
  <w:num w:numId="26" w16cid:durableId="1853451270">
    <w:abstractNumId w:val="28"/>
  </w:num>
  <w:num w:numId="27" w16cid:durableId="978730748">
    <w:abstractNumId w:val="2"/>
  </w:num>
  <w:num w:numId="28" w16cid:durableId="2118788348">
    <w:abstractNumId w:val="27"/>
  </w:num>
  <w:num w:numId="29" w16cid:durableId="10394725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UwMzI2MTUzNzBQ0lEKTi0uzszPAykwrAUA3niu8CwAAAA="/>
  </w:docVars>
  <w:rsids>
    <w:rsidRoot w:val="00D70E34"/>
    <w:rsid w:val="00011578"/>
    <w:rsid w:val="00017892"/>
    <w:rsid w:val="00032937"/>
    <w:rsid w:val="000367B7"/>
    <w:rsid w:val="0006671F"/>
    <w:rsid w:val="0008086B"/>
    <w:rsid w:val="000A20CA"/>
    <w:rsid w:val="000A52AC"/>
    <w:rsid w:val="000B59AF"/>
    <w:rsid w:val="000E403C"/>
    <w:rsid w:val="000F6B05"/>
    <w:rsid w:val="001350F1"/>
    <w:rsid w:val="001875AB"/>
    <w:rsid w:val="001A556D"/>
    <w:rsid w:val="001F3603"/>
    <w:rsid w:val="00215ECF"/>
    <w:rsid w:val="00222BFC"/>
    <w:rsid w:val="002366A1"/>
    <w:rsid w:val="00257E37"/>
    <w:rsid w:val="00271610"/>
    <w:rsid w:val="00291B4B"/>
    <w:rsid w:val="002B75D1"/>
    <w:rsid w:val="002D49F5"/>
    <w:rsid w:val="002F070D"/>
    <w:rsid w:val="002F2B18"/>
    <w:rsid w:val="003012A6"/>
    <w:rsid w:val="00305800"/>
    <w:rsid w:val="00324155"/>
    <w:rsid w:val="00354A11"/>
    <w:rsid w:val="00367BD3"/>
    <w:rsid w:val="00387FE2"/>
    <w:rsid w:val="003A601E"/>
    <w:rsid w:val="003D46B1"/>
    <w:rsid w:val="00420628"/>
    <w:rsid w:val="00437569"/>
    <w:rsid w:val="00452511"/>
    <w:rsid w:val="004D1175"/>
    <w:rsid w:val="004E1D07"/>
    <w:rsid w:val="00513794"/>
    <w:rsid w:val="0052307E"/>
    <w:rsid w:val="00531D1C"/>
    <w:rsid w:val="0057469E"/>
    <w:rsid w:val="00625BF1"/>
    <w:rsid w:val="0069738B"/>
    <w:rsid w:val="006A47B8"/>
    <w:rsid w:val="00713876"/>
    <w:rsid w:val="007557AF"/>
    <w:rsid w:val="00761FFE"/>
    <w:rsid w:val="00793B0C"/>
    <w:rsid w:val="007C528E"/>
    <w:rsid w:val="00805B17"/>
    <w:rsid w:val="00880620"/>
    <w:rsid w:val="00880B04"/>
    <w:rsid w:val="00881C97"/>
    <w:rsid w:val="008860A2"/>
    <w:rsid w:val="00892A0F"/>
    <w:rsid w:val="008C7FD9"/>
    <w:rsid w:val="008D7B01"/>
    <w:rsid w:val="008E6104"/>
    <w:rsid w:val="008F4CBE"/>
    <w:rsid w:val="009166C6"/>
    <w:rsid w:val="00966570"/>
    <w:rsid w:val="00983644"/>
    <w:rsid w:val="009869D5"/>
    <w:rsid w:val="009945CA"/>
    <w:rsid w:val="009A2924"/>
    <w:rsid w:val="009B1460"/>
    <w:rsid w:val="009C5F31"/>
    <w:rsid w:val="009E5401"/>
    <w:rsid w:val="009F685C"/>
    <w:rsid w:val="00A71A1D"/>
    <w:rsid w:val="00AC5054"/>
    <w:rsid w:val="00B025DC"/>
    <w:rsid w:val="00B3302E"/>
    <w:rsid w:val="00B356F1"/>
    <w:rsid w:val="00B7483B"/>
    <w:rsid w:val="00BA416C"/>
    <w:rsid w:val="00BB382B"/>
    <w:rsid w:val="00C205CB"/>
    <w:rsid w:val="00C405EF"/>
    <w:rsid w:val="00C51DF7"/>
    <w:rsid w:val="00C8470F"/>
    <w:rsid w:val="00CD7253"/>
    <w:rsid w:val="00D151AC"/>
    <w:rsid w:val="00D57CA9"/>
    <w:rsid w:val="00D70E34"/>
    <w:rsid w:val="00D7479C"/>
    <w:rsid w:val="00D758C3"/>
    <w:rsid w:val="00DA4EFC"/>
    <w:rsid w:val="00DB0EA4"/>
    <w:rsid w:val="00DC0EBB"/>
    <w:rsid w:val="00DD118A"/>
    <w:rsid w:val="00DE3E0A"/>
    <w:rsid w:val="00E1131D"/>
    <w:rsid w:val="00E13E5D"/>
    <w:rsid w:val="00E24566"/>
    <w:rsid w:val="00E55313"/>
    <w:rsid w:val="00E950D8"/>
    <w:rsid w:val="00EF4D36"/>
    <w:rsid w:val="00F00E4B"/>
    <w:rsid w:val="00F4515C"/>
    <w:rsid w:val="00F56254"/>
    <w:rsid w:val="00F65C07"/>
    <w:rsid w:val="00F73369"/>
    <w:rsid w:val="00F74F91"/>
    <w:rsid w:val="00F9353C"/>
    <w:rsid w:val="00FF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D395"/>
  <w15:docId w15:val="{2DD2A23C-C686-48E6-A437-F8505223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5EF"/>
  </w:style>
  <w:style w:type="paragraph" w:styleId="Footer">
    <w:name w:val="footer"/>
    <w:basedOn w:val="Normal"/>
    <w:link w:val="Foot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5EF"/>
  </w:style>
  <w:style w:type="table" w:styleId="TableGrid">
    <w:name w:val="Table Grid"/>
    <w:basedOn w:val="TableNormal"/>
    <w:uiPriority w:val="39"/>
    <w:rsid w:val="0013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5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6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66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6C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6C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C6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C6"/>
    <w:rPr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FF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1FFE"/>
  </w:style>
  <w:style w:type="paragraph" w:styleId="Revision">
    <w:name w:val="Revision"/>
    <w:hidden/>
    <w:uiPriority w:val="99"/>
    <w:semiHidden/>
    <w:rsid w:val="00F562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7BD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B59A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F1E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7541F3204B14CA829717C855269F3" ma:contentTypeVersion="13" ma:contentTypeDescription="Create a new document." ma:contentTypeScope="" ma:versionID="e53b89477fd594adaed9042d12f8ee91">
  <xsd:schema xmlns:xsd="http://www.w3.org/2001/XMLSchema" xmlns:xs="http://www.w3.org/2001/XMLSchema" xmlns:p="http://schemas.microsoft.com/office/2006/metadata/properties" xmlns:ns3="60266f37-4ce0-490d-b398-a0b95d7ddc63" xmlns:ns4="e9f2dc46-33c4-4353-a35a-3b65460e443f" targetNamespace="http://schemas.microsoft.com/office/2006/metadata/properties" ma:root="true" ma:fieldsID="3bd30d14108d8123377d9be1fc0096a0" ns3:_="" ns4:_="">
    <xsd:import namespace="60266f37-4ce0-490d-b398-a0b95d7ddc63"/>
    <xsd:import namespace="e9f2dc46-33c4-4353-a35a-3b65460e44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6f37-4ce0-490d-b398-a0b95d7dd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2dc46-33c4-4353-a35a-3b65460e44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5847E-2C2E-42DA-9957-816082840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4F083-FC5E-463C-B8E2-101055B872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DD083E-68F5-4EEA-9EAB-5DF7993F6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66f37-4ce0-490d-b398-a0b95d7ddc63"/>
    <ds:schemaRef ds:uri="e9f2dc46-33c4-4353-a35a-3b65460e4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ci, Senem</dc:creator>
  <cp:lastModifiedBy>Luan Ibraj</cp:lastModifiedBy>
  <cp:revision>2</cp:revision>
  <dcterms:created xsi:type="dcterms:W3CDTF">2026-05-04T21:00:00Z</dcterms:created>
  <dcterms:modified xsi:type="dcterms:W3CDTF">2026-05-0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7541F3204B14CA829717C855269F3</vt:lpwstr>
  </property>
  <property fmtid="{D5CDD505-2E9C-101B-9397-08002B2CF9AE}" pid="3" name="GrammarlyDocumentId">
    <vt:lpwstr>4d96891a-25eb-4c69-9dd9-7b0636c3353f</vt:lpwstr>
  </property>
</Properties>
</file>